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D1D53B" w14:textId="77777777" w:rsidR="00FF1E05" w:rsidRDefault="00E939D7">
      <w:r>
        <w:t xml:space="preserve">Survey questions are listed in the order that students received them. Response options appear in italics beneath. Variable names appear in brackets (e.g., [SEC01a]) after each item. Items that are recoded (e.g., reversed response values) or derived (new computed values such as age category or total number of written pages) from original question(s) are shaded and prefaced by a bracket and the word "RECODED" or "DERIVED." </w:t>
      </w:r>
    </w:p>
    <w:p w14:paraId="1BEE1EF0" w14:textId="77777777" w:rsidR="00FF1E05" w:rsidRDefault="00FF1E05">
      <w:pPr>
        <w:pStyle w:val="SPACER"/>
      </w:pPr>
    </w:p>
    <w:p w14:paraId="1925A340" w14:textId="77777777" w:rsidR="00FF1E05" w:rsidRDefault="00E939D7">
      <w:pPr>
        <w:pStyle w:val="SectionHead"/>
      </w:pPr>
      <w:r>
        <w:t xml:space="preserve">Sustainability Education Consortium </w:t>
      </w:r>
    </w:p>
    <w:p w14:paraId="53F47B5B" w14:textId="77777777" w:rsidR="00FF1E05" w:rsidRDefault="00FF1E05">
      <w:pPr>
        <w:pStyle w:val="SPACER"/>
      </w:pPr>
    </w:p>
    <w:p w14:paraId="652D393C" w14:textId="77777777" w:rsidR="00FF1E05" w:rsidRDefault="00E939D7">
      <w:pPr>
        <w:pStyle w:val="Heading1"/>
      </w:pPr>
      <w:r>
        <w:t>1. In your experience at your institution during the current school year, about how often have you done each of the following?</w:t>
      </w:r>
    </w:p>
    <w:p w14:paraId="12F99136" w14:textId="77777777" w:rsidR="00FF1E05" w:rsidRDefault="00E939D7">
      <w:pPr>
        <w:pStyle w:val="RESPONSE"/>
      </w:pPr>
      <w:r>
        <w:t>Response options: Never=1, Sometimes=2, Often=3, Very often=4</w:t>
      </w:r>
    </w:p>
    <w:p w14:paraId="0B447300" w14:textId="77777777" w:rsidR="00FF1E05" w:rsidRDefault="00E939D7">
      <w:pPr>
        <w:pStyle w:val="ITEM"/>
      </w:pPr>
      <w:r>
        <w:t>a.</w:t>
      </w:r>
      <w:r>
        <w:tab/>
        <w:t>Completed an assignment that evaluates the sustainability of some activity [SEC01a]</w:t>
      </w:r>
    </w:p>
    <w:p w14:paraId="5BFC8B2F" w14:textId="77777777" w:rsidR="00FF1E05" w:rsidRDefault="00E939D7">
      <w:pPr>
        <w:pStyle w:val="ITEM"/>
      </w:pPr>
      <w:r>
        <w:t>b.</w:t>
      </w:r>
      <w:r>
        <w:tab/>
        <w:t>Made significant contributions in a group project [SEC01b]</w:t>
      </w:r>
    </w:p>
    <w:p w14:paraId="02746F28" w14:textId="77777777" w:rsidR="00FF1E05" w:rsidRDefault="00E939D7">
      <w:pPr>
        <w:pStyle w:val="ITEM"/>
      </w:pPr>
      <w:r>
        <w:t>c.</w:t>
      </w:r>
      <w:r>
        <w:tab/>
        <w:t>Integrated knowledge from multiple academic disciplines in working on a project [SEC01c]</w:t>
      </w:r>
    </w:p>
    <w:p w14:paraId="47D90648" w14:textId="77777777" w:rsidR="00FF1E05" w:rsidRDefault="00E939D7">
      <w:pPr>
        <w:pStyle w:val="ITEM"/>
      </w:pPr>
      <w:r>
        <w:t>d.</w:t>
      </w:r>
      <w:r>
        <w:tab/>
        <w:t>Completed an assignment that evaluates our responsibilities to future generations [SEC01d]</w:t>
      </w:r>
    </w:p>
    <w:p w14:paraId="6BD2CD33" w14:textId="77777777" w:rsidR="00FF1E05" w:rsidRDefault="00FF1E05">
      <w:pPr>
        <w:pStyle w:val="SPACER"/>
      </w:pPr>
    </w:p>
    <w:p w14:paraId="11171497" w14:textId="77777777" w:rsidR="00FF1E05" w:rsidRDefault="00E939D7">
      <w:pPr>
        <w:pStyle w:val="Heading1"/>
      </w:pPr>
      <w:r>
        <w:t>2. During the current school year, how much has your coursework emphasized the following mental activities?</w:t>
      </w:r>
    </w:p>
    <w:p w14:paraId="3D7DB075" w14:textId="77777777" w:rsidR="00FF1E05" w:rsidRDefault="00E939D7">
      <w:pPr>
        <w:pStyle w:val="RESPONSE"/>
      </w:pPr>
      <w:r>
        <w:t>Response Options: Very little=1, Some=2, Quite a bit=3, Very much=4</w:t>
      </w:r>
    </w:p>
    <w:p w14:paraId="19E75CE9" w14:textId="77777777" w:rsidR="00FF1E05" w:rsidRDefault="00E939D7">
      <w:pPr>
        <w:pStyle w:val="ITEM"/>
      </w:pPr>
      <w:r>
        <w:t>a.</w:t>
      </w:r>
      <w:r>
        <w:tab/>
        <w:t>Understanding the complex relationships between economic, social, and ecological systems [SEC02a]</w:t>
      </w:r>
    </w:p>
    <w:p w14:paraId="5BE41967" w14:textId="77777777" w:rsidR="00FF1E05" w:rsidRDefault="00E939D7">
      <w:pPr>
        <w:pStyle w:val="ITEM"/>
      </w:pPr>
      <w:r>
        <w:t>b.</w:t>
      </w:r>
      <w:r>
        <w:tab/>
        <w:t>Evaluating the moral dimensions of social or environmental problems [SEC02b]</w:t>
      </w:r>
    </w:p>
    <w:p w14:paraId="58AF7E8D" w14:textId="77777777" w:rsidR="00FF1E05" w:rsidRDefault="00E939D7">
      <w:pPr>
        <w:pStyle w:val="ITEM"/>
      </w:pPr>
      <w:r>
        <w:t>c.</w:t>
      </w:r>
      <w:r>
        <w:tab/>
        <w:t>Comprehending ways in which human activities may exceed the carrying capacity of systems that support us [SEC02c]</w:t>
      </w:r>
    </w:p>
    <w:p w14:paraId="5F96C3E8" w14:textId="77777777" w:rsidR="00FF1E05" w:rsidRDefault="00FF1E05">
      <w:pPr>
        <w:pStyle w:val="SPACER"/>
      </w:pPr>
    </w:p>
    <w:p w14:paraId="35E68F92" w14:textId="77777777" w:rsidR="00FF1E05" w:rsidRDefault="00E939D7">
      <w:pPr>
        <w:pStyle w:val="Heading1"/>
      </w:pPr>
      <w:r>
        <w:t>3. During the current school year, about how often have you done each of the following?</w:t>
      </w:r>
    </w:p>
    <w:p w14:paraId="691EAA48" w14:textId="77777777" w:rsidR="00FF1E05" w:rsidRDefault="00E939D7">
      <w:pPr>
        <w:pStyle w:val="RESPONSE"/>
      </w:pPr>
      <w:r>
        <w:t>Response options: Never=1, Sometimes=2, Often=3, Very often=4</w:t>
      </w:r>
    </w:p>
    <w:p w14:paraId="5877689E" w14:textId="77777777" w:rsidR="00FF1E05" w:rsidRDefault="00E939D7">
      <w:pPr>
        <w:pStyle w:val="ITEM"/>
      </w:pPr>
      <w:r>
        <w:t>a.</w:t>
      </w:r>
      <w:r>
        <w:tab/>
        <w:t>Participated in a campus or community sustainability project [SEC03a]</w:t>
      </w:r>
      <w:bookmarkStart w:id="0" w:name="_GoBack"/>
      <w:bookmarkEnd w:id="0"/>
    </w:p>
    <w:p w14:paraId="77F554C7" w14:textId="77777777" w:rsidR="00FF1E05" w:rsidRDefault="00E939D7">
      <w:pPr>
        <w:pStyle w:val="ITEM"/>
      </w:pPr>
      <w:r>
        <w:t>b.</w:t>
      </w:r>
      <w:r>
        <w:tab/>
        <w:t>Altered your behavior to become more sustainable [SEC03b]</w:t>
      </w:r>
    </w:p>
    <w:p w14:paraId="19C25F44" w14:textId="77777777" w:rsidR="00FF1E05" w:rsidRDefault="00E939D7">
      <w:pPr>
        <w:pStyle w:val="ITEM"/>
      </w:pPr>
      <w:r>
        <w:t>c.</w:t>
      </w:r>
      <w:r>
        <w:tab/>
        <w:t>Gone on a field trip in your bioregion [SEC03c]</w:t>
      </w:r>
    </w:p>
    <w:p w14:paraId="50CD68AD" w14:textId="77777777" w:rsidR="00FF1E05" w:rsidRDefault="00FF1E05">
      <w:pPr>
        <w:pStyle w:val="SPACER"/>
      </w:pPr>
    </w:p>
    <w:p w14:paraId="73359ECB" w14:textId="77777777" w:rsidR="00FF1E05" w:rsidRDefault="00E939D7">
      <w:pPr>
        <w:pStyle w:val="Heading1"/>
      </w:pPr>
      <w:r>
        <w:t>4. To what extent does your institution emphasize each of the following?</w:t>
      </w:r>
    </w:p>
    <w:p w14:paraId="6B19CBCD" w14:textId="77777777" w:rsidR="00FF1E05" w:rsidRDefault="00E939D7">
      <w:pPr>
        <w:pStyle w:val="RESPONSE"/>
      </w:pPr>
      <w:r>
        <w:t>Response Options: Very little=1, Some=2, Quite a bit=3, Very much=4</w:t>
      </w:r>
    </w:p>
    <w:p w14:paraId="57AC73A1" w14:textId="77777777" w:rsidR="00FF1E05" w:rsidRDefault="00E939D7">
      <w:pPr>
        <w:pStyle w:val="ITEM"/>
      </w:pPr>
      <w:r>
        <w:t>a.</w:t>
      </w:r>
      <w:r>
        <w:tab/>
        <w:t>Taking responsibility for the welfare of your communities [SEC04a]</w:t>
      </w:r>
    </w:p>
    <w:p w14:paraId="0DDCC095" w14:textId="77777777" w:rsidR="00FF1E05" w:rsidRDefault="00E939D7">
      <w:pPr>
        <w:pStyle w:val="ITEM"/>
      </w:pPr>
      <w:r>
        <w:t>b.</w:t>
      </w:r>
      <w:r>
        <w:tab/>
        <w:t>Learning about sustainability [SEC04b]</w:t>
      </w:r>
    </w:p>
    <w:p w14:paraId="68D4C67B" w14:textId="77777777" w:rsidR="00FF1E05" w:rsidRDefault="00E939D7">
      <w:pPr>
        <w:pStyle w:val="ITEM"/>
      </w:pPr>
      <w:r>
        <w:t>c.</w:t>
      </w:r>
      <w:r>
        <w:tab/>
        <w:t>Understanding local economies and/or ecosystems [SEC04c]</w:t>
      </w:r>
    </w:p>
    <w:p w14:paraId="45CF38EC" w14:textId="77777777" w:rsidR="00FF1E05" w:rsidRDefault="00FF1E05"/>
    <w:p w14:paraId="39C78037" w14:textId="77777777" w:rsidR="00FF1E05" w:rsidRDefault="00E939D7">
      <w:pPr>
        <w:pStyle w:val="Heading1"/>
      </w:pPr>
      <w:r>
        <w:t>5. To what extent has your experience at this institution contributed to your knowledge, skills, and personal development in the following areas?</w:t>
      </w:r>
    </w:p>
    <w:p w14:paraId="358E8696" w14:textId="77777777" w:rsidR="00FF1E05" w:rsidRDefault="00E939D7">
      <w:pPr>
        <w:pStyle w:val="RESPONSE"/>
      </w:pPr>
      <w:r>
        <w:t>Response options: Very little=1, Some=2, Quite a bit=3, Very much=4</w:t>
      </w:r>
    </w:p>
    <w:p w14:paraId="37CE02B5" w14:textId="77777777" w:rsidR="00FF1E05" w:rsidRDefault="00E939D7">
      <w:pPr>
        <w:pStyle w:val="ITEM"/>
      </w:pPr>
      <w:r>
        <w:t>a.</w:t>
      </w:r>
      <w:r>
        <w:tab/>
        <w:t>Articulating a vision of a just and sustainable society [SEC05a]</w:t>
      </w:r>
    </w:p>
    <w:p w14:paraId="754AA7E7" w14:textId="77777777" w:rsidR="00FF1E05" w:rsidRDefault="00E939D7">
      <w:pPr>
        <w:pStyle w:val="ITEM"/>
      </w:pPr>
      <w:r>
        <w:t>b.</w:t>
      </w:r>
      <w:r>
        <w:tab/>
        <w:t>Acquiring skills to lead or facilitate group activities [SEC05b]</w:t>
      </w:r>
    </w:p>
    <w:p w14:paraId="4C183411" w14:textId="77777777" w:rsidR="00FF1E05" w:rsidRDefault="00E939D7">
      <w:pPr>
        <w:pStyle w:val="ITEM"/>
      </w:pPr>
      <w:r>
        <w:t>c.</w:t>
      </w:r>
      <w:r>
        <w:tab/>
        <w:t>Understanding the consequences of your choices [SEC05c]</w:t>
      </w:r>
    </w:p>
    <w:p w14:paraId="5792406C" w14:textId="77777777" w:rsidR="00FF1E05" w:rsidRDefault="00E939D7">
      <w:pPr>
        <w:pStyle w:val="ITEM"/>
      </w:pPr>
      <w:r>
        <w:t>d.</w:t>
      </w:r>
      <w:r>
        <w:tab/>
        <w:t>Understanding the economic dimensions of sustainability [SEC05d]</w:t>
      </w:r>
    </w:p>
    <w:p w14:paraId="20BE5DAE" w14:textId="77777777" w:rsidR="00FF1E05" w:rsidRDefault="00E939D7">
      <w:pPr>
        <w:pStyle w:val="ITEM"/>
      </w:pPr>
      <w:r>
        <w:t>e.</w:t>
      </w:r>
      <w:r>
        <w:tab/>
        <w:t>Acquiring the skills to help organizations become more sustainable [SEC05e]</w:t>
      </w:r>
    </w:p>
    <w:p w14:paraId="421CAC03" w14:textId="77777777" w:rsidR="00FF1E05" w:rsidRDefault="00E939D7">
      <w:pPr>
        <w:pStyle w:val="ITEM"/>
      </w:pPr>
      <w:r>
        <w:t>f.</w:t>
      </w:r>
      <w:r>
        <w:tab/>
        <w:t>Understanding issues of social justice [SEC05f]</w:t>
      </w:r>
    </w:p>
    <w:p w14:paraId="60FFB3B9" w14:textId="77777777" w:rsidR="00FF1E05" w:rsidRDefault="00E939D7">
      <w:pPr>
        <w:pStyle w:val="ITEM"/>
      </w:pPr>
      <w:r>
        <w:t>g.</w:t>
      </w:r>
      <w:r>
        <w:tab/>
        <w:t>Persevering in achieving long‐term goals despite adversity [SEC05g]</w:t>
      </w:r>
    </w:p>
    <w:sectPr w:rsidR="00FF1E05">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72AAAF" w14:textId="77777777" w:rsidR="00FF1E05" w:rsidRDefault="00E939D7">
      <w:r>
        <w:separator/>
      </w:r>
    </w:p>
  </w:endnote>
  <w:endnote w:type="continuationSeparator" w:id="0">
    <w:p w14:paraId="5BE541F8" w14:textId="77777777" w:rsidR="00FF1E05" w:rsidRDefault="00E939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82ED0" w14:textId="77777777" w:rsidR="00FF1E05" w:rsidRDefault="00E939D7">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1E78C166" w14:textId="77777777" w:rsidR="00FF1E05" w:rsidRDefault="00E939D7">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4D300" w14:textId="77777777" w:rsidR="00FF1E05" w:rsidRDefault="00E939D7">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12AF6CD6" w14:textId="77777777" w:rsidR="00FF1E05" w:rsidRDefault="00E939D7">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81F72" w14:textId="55AC05B4" w:rsidR="00FF1E05" w:rsidRDefault="00E939D7">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r>
  </w:p>
  <w:p w14:paraId="0F7B2BD0" w14:textId="77777777" w:rsidR="00FF1E05" w:rsidRDefault="00E939D7">
    <w:pPr>
      <w:pStyle w:val="Footer"/>
      <w:tabs>
        <w:tab w:val="clear" w:pos="9360"/>
        <w:tab w:val="right" w:pos="10080"/>
      </w:tabs>
    </w:pPr>
    <w:r>
      <w:rPr>
        <w:sz w:val="18"/>
        <w:szCs w:val="18"/>
      </w:rPr>
      <w:t>Use of this survey without permission is prohibited.</w:t>
    </w:r>
  </w:p>
  <w:p w14:paraId="034C8469" w14:textId="77777777" w:rsidR="00FF1E05" w:rsidRDefault="00FF1E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9EA8BB" w14:textId="77777777" w:rsidR="00FF1E05" w:rsidRDefault="00E939D7">
      <w:r>
        <w:separator/>
      </w:r>
    </w:p>
  </w:footnote>
  <w:footnote w:type="continuationSeparator" w:id="0">
    <w:p w14:paraId="2EF36EDE" w14:textId="77777777" w:rsidR="00FF1E05" w:rsidRDefault="00E939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C6324" w14:textId="77777777" w:rsidR="00FF1E05" w:rsidRDefault="00E939D7">
    <w:pPr>
      <w:pStyle w:val="Header"/>
      <w:tabs>
        <w:tab w:val="clear" w:pos="4680"/>
        <w:tab w:val="left" w:pos="2880"/>
        <w:tab w:val="left" w:pos="3600"/>
      </w:tabs>
      <w:ind w:left="2880" w:hanging="2880"/>
    </w:pPr>
    <w:r>
      <w:rPr>
        <w:b/>
        <w:bCs/>
        <w:noProof/>
      </w:rPr>
      <w:drawing>
        <wp:inline distT="0" distB="0" distL="0" distR="0" wp14:anchorId="1BB83A09" wp14:editId="05973587">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Association of American Universities Data Exchange Consortium – NSSE 2019</w:t>
    </w:r>
  </w:p>
  <w:p w14:paraId="09344A14" w14:textId="77777777" w:rsidR="00FF1E05" w:rsidRDefault="00FF1E05">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3A5F9" w14:textId="77777777" w:rsidR="00FF1E05" w:rsidRDefault="00E939D7">
    <w:pPr>
      <w:pStyle w:val="Header"/>
      <w:ind w:left="2880"/>
    </w:pPr>
    <w:r>
      <w:t>Association of American Universities Data Exchange Consortium – NSSE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7FFE0" w14:textId="77777777" w:rsidR="00FF1E05" w:rsidRDefault="00E939D7">
    <w:pPr>
      <w:pStyle w:val="Header"/>
      <w:tabs>
        <w:tab w:val="clear" w:pos="4680"/>
        <w:tab w:val="clear" w:pos="9360"/>
        <w:tab w:val="left" w:pos="2880"/>
        <w:tab w:val="right" w:pos="10710"/>
      </w:tabs>
      <w:ind w:left="2880" w:hanging="2880"/>
    </w:pPr>
    <w:r>
      <w:rPr>
        <w:b/>
        <w:bCs/>
        <w:noProof/>
      </w:rPr>
      <w:drawing>
        <wp:inline distT="0" distB="0" distL="0" distR="0" wp14:anchorId="14ED2FBF" wp14:editId="6A4D7299">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Sustainability Education Consortium – NSSE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7"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9"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16"/>
  </w:num>
  <w:num w:numId="3">
    <w:abstractNumId w:val="25"/>
  </w:num>
  <w:num w:numId="4">
    <w:abstractNumId w:val="4"/>
  </w:num>
  <w:num w:numId="5">
    <w:abstractNumId w:val="1"/>
  </w:num>
  <w:num w:numId="6">
    <w:abstractNumId w:val="27"/>
  </w:num>
  <w:num w:numId="7">
    <w:abstractNumId w:val="2"/>
  </w:num>
  <w:num w:numId="8">
    <w:abstractNumId w:val="6"/>
  </w:num>
  <w:num w:numId="9">
    <w:abstractNumId w:val="21"/>
  </w:num>
  <w:num w:numId="10">
    <w:abstractNumId w:val="7"/>
  </w:num>
  <w:num w:numId="11">
    <w:abstractNumId w:val="32"/>
  </w:num>
  <w:num w:numId="12">
    <w:abstractNumId w:val="17"/>
  </w:num>
  <w:num w:numId="13">
    <w:abstractNumId w:val="10"/>
  </w:num>
  <w:num w:numId="14">
    <w:abstractNumId w:val="14"/>
  </w:num>
  <w:num w:numId="15">
    <w:abstractNumId w:val="28"/>
  </w:num>
  <w:num w:numId="16">
    <w:abstractNumId w:val="3"/>
  </w:num>
  <w:num w:numId="17">
    <w:abstractNumId w:val="0"/>
  </w:num>
  <w:num w:numId="18">
    <w:abstractNumId w:val="29"/>
  </w:num>
  <w:num w:numId="19">
    <w:abstractNumId w:val="20"/>
  </w:num>
  <w:num w:numId="20">
    <w:abstractNumId w:val="30"/>
  </w:num>
  <w:num w:numId="21">
    <w:abstractNumId w:val="18"/>
  </w:num>
  <w:num w:numId="22">
    <w:abstractNumId w:val="19"/>
  </w:num>
  <w:num w:numId="23">
    <w:abstractNumId w:val="31"/>
  </w:num>
  <w:num w:numId="24">
    <w:abstractNumId w:val="15"/>
  </w:num>
  <w:num w:numId="25">
    <w:abstractNumId w:val="8"/>
  </w:num>
  <w:num w:numId="26">
    <w:abstractNumId w:val="22"/>
  </w:num>
  <w:num w:numId="27">
    <w:abstractNumId w:val="9"/>
  </w:num>
  <w:num w:numId="28">
    <w:abstractNumId w:val="33"/>
  </w:num>
  <w:num w:numId="29">
    <w:abstractNumId w:val="11"/>
  </w:num>
  <w:num w:numId="30">
    <w:abstractNumId w:val="13"/>
  </w:num>
  <w:num w:numId="31">
    <w:abstractNumId w:val="23"/>
  </w:num>
  <w:num w:numId="32">
    <w:abstractNumId w:val="34"/>
  </w:num>
  <w:num w:numId="33">
    <w:abstractNumId w:val="26"/>
  </w:num>
  <w:num w:numId="34">
    <w:abstractNumId w:val="12"/>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trackRevisions/>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FF1E05"/>
    <w:rsid w:val="00E939D7"/>
    <w:rsid w:val="00F47D7B"/>
    <w:rsid w:val="00FF1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C730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Pr>
      <w:sz w:val="20"/>
      <w:szCs w:val="20"/>
    </w:rPr>
  </w:style>
  <w:style w:type="paragraph" w:styleId="Heading1">
    <w:name w:val="heading 1"/>
    <w:aliases w:val="Stem and data labels"/>
    <w:basedOn w:val="Normal"/>
    <w:next w:val="Normal"/>
    <w:link w:val="Heading1Char"/>
    <w:uiPriority w:val="1"/>
    <w:qFormat/>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61678835">
      <w:bodyDiv w:val="1"/>
      <w:marLeft w:val="0"/>
      <w:marRight w:val="0"/>
      <w:marTop w:val="0"/>
      <w:marBottom w:val="0"/>
      <w:divBdr>
        <w:top w:val="none" w:sz="0" w:space="0" w:color="auto"/>
        <w:left w:val="none" w:sz="0" w:space="0" w:color="auto"/>
        <w:bottom w:val="none" w:sz="0" w:space="0" w:color="auto"/>
        <w:right w:val="none" w:sz="0" w:space="0" w:color="auto"/>
      </w:divBdr>
    </w:div>
    <w:div w:id="68310854">
      <w:bodyDiv w:val="1"/>
      <w:marLeft w:val="0"/>
      <w:marRight w:val="0"/>
      <w:marTop w:val="0"/>
      <w:marBottom w:val="0"/>
      <w:divBdr>
        <w:top w:val="none" w:sz="0" w:space="0" w:color="auto"/>
        <w:left w:val="none" w:sz="0" w:space="0" w:color="auto"/>
        <w:bottom w:val="none" w:sz="0" w:space="0" w:color="auto"/>
        <w:right w:val="none" w:sz="0" w:space="0" w:color="auto"/>
      </w:divBdr>
    </w:div>
    <w:div w:id="121770269">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261308423">
      <w:bodyDiv w:val="1"/>
      <w:marLeft w:val="0"/>
      <w:marRight w:val="0"/>
      <w:marTop w:val="0"/>
      <w:marBottom w:val="0"/>
      <w:divBdr>
        <w:top w:val="none" w:sz="0" w:space="0" w:color="auto"/>
        <w:left w:val="none" w:sz="0" w:space="0" w:color="auto"/>
        <w:bottom w:val="none" w:sz="0" w:space="0" w:color="auto"/>
        <w:right w:val="none" w:sz="0" w:space="0" w:color="auto"/>
      </w:divBdr>
    </w:div>
    <w:div w:id="336616414">
      <w:bodyDiv w:val="1"/>
      <w:marLeft w:val="0"/>
      <w:marRight w:val="0"/>
      <w:marTop w:val="0"/>
      <w:marBottom w:val="0"/>
      <w:divBdr>
        <w:top w:val="none" w:sz="0" w:space="0" w:color="auto"/>
        <w:left w:val="none" w:sz="0" w:space="0" w:color="auto"/>
        <w:bottom w:val="none" w:sz="0" w:space="0" w:color="auto"/>
        <w:right w:val="none" w:sz="0" w:space="0" w:color="auto"/>
      </w:divBdr>
    </w:div>
    <w:div w:id="359627583">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555630910">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758677261">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62226305">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02855651">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60178232">
      <w:bodyDiv w:val="1"/>
      <w:marLeft w:val="0"/>
      <w:marRight w:val="0"/>
      <w:marTop w:val="0"/>
      <w:marBottom w:val="0"/>
      <w:divBdr>
        <w:top w:val="none" w:sz="0" w:space="0" w:color="auto"/>
        <w:left w:val="none" w:sz="0" w:space="0" w:color="auto"/>
        <w:bottom w:val="none" w:sz="0" w:space="0" w:color="auto"/>
        <w:right w:val="none" w:sz="0" w:space="0" w:color="auto"/>
      </w:divBdr>
    </w:div>
    <w:div w:id="1071923193">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112436383">
      <w:bodyDiv w:val="1"/>
      <w:marLeft w:val="0"/>
      <w:marRight w:val="0"/>
      <w:marTop w:val="0"/>
      <w:marBottom w:val="0"/>
      <w:divBdr>
        <w:top w:val="none" w:sz="0" w:space="0" w:color="auto"/>
        <w:left w:val="none" w:sz="0" w:space="0" w:color="auto"/>
        <w:bottom w:val="none" w:sz="0" w:space="0" w:color="auto"/>
        <w:right w:val="none" w:sz="0" w:space="0" w:color="auto"/>
      </w:divBdr>
    </w:div>
    <w:div w:id="1234854311">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383990513">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73206564">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72231410">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738626137">
      <w:bodyDiv w:val="1"/>
      <w:marLeft w:val="0"/>
      <w:marRight w:val="0"/>
      <w:marTop w:val="0"/>
      <w:marBottom w:val="0"/>
      <w:divBdr>
        <w:top w:val="none" w:sz="0" w:space="0" w:color="auto"/>
        <w:left w:val="none" w:sz="0" w:space="0" w:color="auto"/>
        <w:bottom w:val="none" w:sz="0" w:space="0" w:color="auto"/>
        <w:right w:val="none" w:sz="0" w:space="0" w:color="auto"/>
      </w:divBdr>
    </w:div>
    <w:div w:id="1780026374">
      <w:bodyDiv w:val="1"/>
      <w:marLeft w:val="0"/>
      <w:marRight w:val="0"/>
      <w:marTop w:val="0"/>
      <w:marBottom w:val="0"/>
      <w:divBdr>
        <w:top w:val="none" w:sz="0" w:space="0" w:color="auto"/>
        <w:left w:val="none" w:sz="0" w:space="0" w:color="auto"/>
        <w:bottom w:val="none" w:sz="0" w:space="0" w:color="auto"/>
        <w:right w:val="none" w:sz="0" w:space="0" w:color="auto"/>
      </w:divBdr>
    </w:div>
    <w:div w:id="1871994824">
      <w:bodyDiv w:val="1"/>
      <w:marLeft w:val="0"/>
      <w:marRight w:val="0"/>
      <w:marTop w:val="0"/>
      <w:marBottom w:val="0"/>
      <w:divBdr>
        <w:top w:val="none" w:sz="0" w:space="0" w:color="auto"/>
        <w:left w:val="none" w:sz="0" w:space="0" w:color="auto"/>
        <w:bottom w:val="none" w:sz="0" w:space="0" w:color="auto"/>
        <w:right w:val="none" w:sz="0" w:space="0" w:color="auto"/>
      </w:divBdr>
    </w:div>
    <w:div w:id="1892112020">
      <w:bodyDiv w:val="1"/>
      <w:marLeft w:val="0"/>
      <w:marRight w:val="0"/>
      <w:marTop w:val="0"/>
      <w:marBottom w:val="0"/>
      <w:divBdr>
        <w:top w:val="none" w:sz="0" w:space="0" w:color="auto"/>
        <w:left w:val="none" w:sz="0" w:space="0" w:color="auto"/>
        <w:bottom w:val="none" w:sz="0" w:space="0" w:color="auto"/>
        <w:right w:val="none" w:sz="0" w:space="0" w:color="auto"/>
      </w:divBdr>
    </w:div>
    <w:div w:id="1903825836">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54E73C-FA71-4466-BC10-566617ED8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6</Words>
  <Characters>237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6-16T01:55:00Z</dcterms:modified>
</cp:coreProperties>
</file>